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625B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25B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25B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625B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25B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15E909" w:rsidR="0000007A" w:rsidRPr="001625B2" w:rsidRDefault="0045312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1625B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625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40ADC7B" w:rsidR="0000007A" w:rsidRPr="001625B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64DE"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5</w:t>
            </w:r>
          </w:p>
        </w:tc>
      </w:tr>
      <w:tr w:rsidR="0000007A" w:rsidRPr="001625B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625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497461" w:rsidR="0000007A" w:rsidRPr="001625B2" w:rsidRDefault="0075625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25B2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Gender and Discipline-Related Impacts on Graduate Research during the COVID-19 Pandemic in China</w:t>
            </w:r>
          </w:p>
        </w:tc>
      </w:tr>
      <w:tr w:rsidR="00CF0BBB" w:rsidRPr="001625B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625B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CD70C3" w:rsidR="00CF0BBB" w:rsidRPr="001625B2" w:rsidRDefault="00D564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625B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625B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25B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5B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25B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25B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5B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25B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25B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25B2">
              <w:rPr>
                <w:rFonts w:ascii="Arial" w:hAnsi="Arial" w:cs="Arial"/>
                <w:lang w:val="en-GB"/>
              </w:rPr>
              <w:t>Author’s Feedback</w:t>
            </w:r>
            <w:r w:rsidRPr="001625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25B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25B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25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25B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2C1F7CA" w:rsidR="00F1171E" w:rsidRPr="001625B2" w:rsidRDefault="00E2202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</w:t>
            </w:r>
            <w:r w:rsidR="0088247C"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have an </w:t>
            </w:r>
            <w:proofErr w:type="spellStart"/>
            <w:r w:rsidR="0088247C"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pth</w:t>
            </w:r>
            <w:proofErr w:type="spellEnd"/>
            <w:r w:rsidR="0088247C"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formation and discussion to advance the scientific community. </w:t>
            </w:r>
          </w:p>
        </w:tc>
        <w:tc>
          <w:tcPr>
            <w:tcW w:w="1523" w:type="pct"/>
          </w:tcPr>
          <w:p w14:paraId="462A339C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5B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625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25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D9D0E52" w14:textId="77777777" w:rsidR="00F1171E" w:rsidRPr="001625B2" w:rsidRDefault="00AA0DCD" w:rsidP="00AA0DC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basic and not align to scientific community</w:t>
            </w:r>
          </w:p>
          <w:p w14:paraId="5D3B192F" w14:textId="77777777" w:rsidR="00AA0DCD" w:rsidRPr="001625B2" w:rsidRDefault="00AA0DCD" w:rsidP="00AA0DC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3FA7629" w:rsidR="00AA0DCD" w:rsidRPr="001625B2" w:rsidRDefault="00AA0DCD" w:rsidP="00AA0DC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sz w:val="20"/>
                <w:szCs w:val="20"/>
              </w:rPr>
              <w:t>"Graduate Research in a Pandemic: The Role of Gender and Academic Discipline in Shaping Chinese Students’ Experiences"</w:t>
            </w:r>
          </w:p>
        </w:tc>
        <w:tc>
          <w:tcPr>
            <w:tcW w:w="1523" w:type="pct"/>
          </w:tcPr>
          <w:p w14:paraId="405B6701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5B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625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25B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DB138E" w:rsidR="00F1171E" w:rsidRPr="001625B2" w:rsidRDefault="00AA0DCD" w:rsidP="00AA0DC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should be </w:t>
            </w:r>
            <w:proofErr w:type="spellStart"/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least</w:t>
            </w:r>
            <w:proofErr w:type="spellEnd"/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250-300 words. The introduction should be clear, methods need to be concise and result must be present with the conclusion. Kindly modify it accordingly.</w:t>
            </w:r>
          </w:p>
        </w:tc>
        <w:tc>
          <w:tcPr>
            <w:tcW w:w="1523" w:type="pct"/>
          </w:tcPr>
          <w:p w14:paraId="1D54B730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5B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25B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484D05A" w:rsidR="00F1171E" w:rsidRPr="001625B2" w:rsidRDefault="002F7A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</w:t>
            </w:r>
            <w:proofErr w:type="gramStart"/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llow</w:t>
            </w:r>
            <w:proofErr w:type="gramEnd"/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necessary format.</w:t>
            </w:r>
          </w:p>
        </w:tc>
        <w:tc>
          <w:tcPr>
            <w:tcW w:w="1523" w:type="pct"/>
          </w:tcPr>
          <w:p w14:paraId="4898F764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5B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625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625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F31F983" w:rsidR="00F1171E" w:rsidRPr="001625B2" w:rsidRDefault="002F7A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okey</w:t>
            </w:r>
          </w:p>
        </w:tc>
        <w:tc>
          <w:tcPr>
            <w:tcW w:w="1523" w:type="pct"/>
          </w:tcPr>
          <w:p w14:paraId="40220055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5B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25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25B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E69441D" w:rsidR="00F1171E" w:rsidRPr="001625B2" w:rsidRDefault="00AA0DC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sz w:val="20"/>
                <w:szCs w:val="20"/>
                <w:lang w:val="en-GB"/>
              </w:rPr>
              <w:t xml:space="preserve">There is grammatical </w:t>
            </w:r>
            <w:proofErr w:type="gramStart"/>
            <w:r w:rsidRPr="001625B2">
              <w:rPr>
                <w:rFonts w:ascii="Arial" w:hAnsi="Arial" w:cs="Arial"/>
                <w:sz w:val="20"/>
                <w:szCs w:val="20"/>
                <w:lang w:val="en-GB"/>
              </w:rPr>
              <w:t>error..</w:t>
            </w:r>
            <w:proofErr w:type="gramEnd"/>
            <w:r w:rsidRPr="001625B2">
              <w:rPr>
                <w:rFonts w:ascii="Arial" w:hAnsi="Arial" w:cs="Arial"/>
                <w:sz w:val="20"/>
                <w:szCs w:val="20"/>
                <w:lang w:val="en-GB"/>
              </w:rPr>
              <w:t xml:space="preserve"> kindly run through it</w:t>
            </w:r>
            <w:r w:rsidR="002F7A3E" w:rsidRPr="001625B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6CBA4B2A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25B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25B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25B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25B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625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625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25B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25B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625B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25B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5B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25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25B2">
              <w:rPr>
                <w:rFonts w:ascii="Arial" w:hAnsi="Arial" w:cs="Arial"/>
                <w:lang w:val="en-GB"/>
              </w:rPr>
              <w:t>Author’s comment</w:t>
            </w:r>
            <w:r w:rsidRPr="001625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25B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25B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5B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25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25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25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25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25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25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25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768EA58" w14:textId="77777777" w:rsidR="001625B2" w:rsidRPr="00AA740B" w:rsidRDefault="001625B2" w:rsidP="001625B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A740B">
        <w:rPr>
          <w:rFonts w:ascii="Arial" w:hAnsi="Arial" w:cs="Arial"/>
          <w:b/>
          <w:u w:val="single"/>
        </w:rPr>
        <w:t>Reviewer details:</w:t>
      </w:r>
    </w:p>
    <w:p w14:paraId="4EF2F3FB" w14:textId="77777777" w:rsidR="001625B2" w:rsidRPr="00AA740B" w:rsidRDefault="001625B2" w:rsidP="001625B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A740B">
        <w:rPr>
          <w:rFonts w:ascii="Arial" w:hAnsi="Arial" w:cs="Arial"/>
          <w:b/>
          <w:color w:val="000000"/>
        </w:rPr>
        <w:t xml:space="preserve">Jocelyn B. </w:t>
      </w:r>
      <w:proofErr w:type="spellStart"/>
      <w:r w:rsidRPr="00AA740B">
        <w:rPr>
          <w:rFonts w:ascii="Arial" w:hAnsi="Arial" w:cs="Arial"/>
          <w:b/>
          <w:color w:val="000000"/>
        </w:rPr>
        <w:t>Hipona</w:t>
      </w:r>
      <w:proofErr w:type="spellEnd"/>
      <w:r w:rsidRPr="00AA740B">
        <w:rPr>
          <w:rFonts w:ascii="Arial" w:hAnsi="Arial" w:cs="Arial"/>
          <w:b/>
          <w:color w:val="000000"/>
        </w:rPr>
        <w:t>, Philippines</w:t>
      </w:r>
    </w:p>
    <w:p w14:paraId="5986BEFF" w14:textId="77777777" w:rsidR="001625B2" w:rsidRPr="00AA740B" w:rsidRDefault="001625B2" w:rsidP="001625B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8958811" w14:textId="77777777" w:rsidR="001625B2" w:rsidRPr="001625B2" w:rsidRDefault="001625B2">
      <w:pPr>
        <w:rPr>
          <w:rFonts w:ascii="Arial" w:hAnsi="Arial" w:cs="Arial"/>
          <w:b/>
          <w:sz w:val="20"/>
          <w:szCs w:val="20"/>
        </w:rPr>
      </w:pPr>
    </w:p>
    <w:sectPr w:rsidR="001625B2" w:rsidRPr="001625B2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1436C" w14:textId="77777777" w:rsidR="009911FF" w:rsidRPr="0000007A" w:rsidRDefault="009911FF" w:rsidP="0099583E">
      <w:r>
        <w:separator/>
      </w:r>
    </w:p>
  </w:endnote>
  <w:endnote w:type="continuationSeparator" w:id="0">
    <w:p w14:paraId="276A6F82" w14:textId="77777777" w:rsidR="009911FF" w:rsidRPr="0000007A" w:rsidRDefault="009911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41F3A" w14:textId="77777777" w:rsidR="009911FF" w:rsidRPr="0000007A" w:rsidRDefault="009911FF" w:rsidP="0099583E">
      <w:r>
        <w:separator/>
      </w:r>
    </w:p>
  </w:footnote>
  <w:footnote w:type="continuationSeparator" w:id="0">
    <w:p w14:paraId="6FA47796" w14:textId="77777777" w:rsidR="009911FF" w:rsidRPr="0000007A" w:rsidRDefault="009911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04178993">
    <w:abstractNumId w:val="3"/>
  </w:num>
  <w:num w:numId="2" w16cid:durableId="565606981">
    <w:abstractNumId w:val="6"/>
  </w:num>
  <w:num w:numId="3" w16cid:durableId="245766621">
    <w:abstractNumId w:val="5"/>
  </w:num>
  <w:num w:numId="4" w16cid:durableId="218054671">
    <w:abstractNumId w:val="7"/>
  </w:num>
  <w:num w:numId="5" w16cid:durableId="1352224891">
    <w:abstractNumId w:val="4"/>
  </w:num>
  <w:num w:numId="6" w16cid:durableId="639697726">
    <w:abstractNumId w:val="0"/>
  </w:num>
  <w:num w:numId="7" w16cid:durableId="1620601654">
    <w:abstractNumId w:val="1"/>
  </w:num>
  <w:num w:numId="8" w16cid:durableId="1001347159">
    <w:abstractNumId w:val="9"/>
  </w:num>
  <w:num w:numId="9" w16cid:durableId="1791632949">
    <w:abstractNumId w:val="8"/>
  </w:num>
  <w:num w:numId="10" w16cid:durableId="236598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25B2"/>
    <w:rsid w:val="00163622"/>
    <w:rsid w:val="001645A2"/>
    <w:rsid w:val="00164F4E"/>
    <w:rsid w:val="00165685"/>
    <w:rsid w:val="0017480A"/>
    <w:rsid w:val="00174B6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93F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2F7A3E"/>
    <w:rsid w:val="00312559"/>
    <w:rsid w:val="003204B8"/>
    <w:rsid w:val="00326D7D"/>
    <w:rsid w:val="0033018A"/>
    <w:rsid w:val="0033692F"/>
    <w:rsid w:val="0034565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1E78"/>
    <w:rsid w:val="003B2172"/>
    <w:rsid w:val="003D1BDE"/>
    <w:rsid w:val="003E746A"/>
    <w:rsid w:val="00401C12"/>
    <w:rsid w:val="0040428F"/>
    <w:rsid w:val="00421DBF"/>
    <w:rsid w:val="0042465A"/>
    <w:rsid w:val="00435B36"/>
    <w:rsid w:val="00442B24"/>
    <w:rsid w:val="004430CD"/>
    <w:rsid w:val="0044519B"/>
    <w:rsid w:val="00452F40"/>
    <w:rsid w:val="00453126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675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AF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0B1C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406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25B"/>
    <w:rsid w:val="00766889"/>
    <w:rsid w:val="00766A0D"/>
    <w:rsid w:val="00767F8C"/>
    <w:rsid w:val="00780B67"/>
    <w:rsid w:val="00781D07"/>
    <w:rsid w:val="007A62F8"/>
    <w:rsid w:val="007B1099"/>
    <w:rsid w:val="007B54A4"/>
    <w:rsid w:val="007C5B78"/>
    <w:rsid w:val="007C6CDF"/>
    <w:rsid w:val="007D0246"/>
    <w:rsid w:val="007F5873"/>
    <w:rsid w:val="00806F59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247C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1FF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DC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4DE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202E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399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B24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42AF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25B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3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3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